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25,</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what role stemmed points may have played in the technological transition from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In order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r>
        <w:t xml:space="preserve"> </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s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the ballistic aspects of stemmed points were not highly sensitive to global climate dynamics and local geographic variation, but instead were optimal for the wide range of conditions encountered by people during the Late Pala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discriminating between weapon tip tools</w:t>
      </w:r>
      <w:r>
        <w:t xml:space="preserve"> </w:t>
      </w:r>
      <w:r>
        <w:t xml:space="preserve">(Hughes, 1998; Lombard, 2021; Sitton et al., 2020)</w:t>
      </w:r>
      <w:r>
        <w:t xml:space="preserve">. As part of our future research, we plan to conduct use-wear analyses of stemmed point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4-25 15:52:2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25</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1   2023-03-23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ms             1.1.3   2023-03-21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9.0   2023-03-22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5   2023-03-02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1.0   2023-03-1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18  2023-03-06 [1] CRAN (R 4.2.0)</w:t>
      </w:r>
      <w:r>
        <w:br/>
      </w:r>
      <w:r>
        <w:rPr>
          <w:rStyle w:val="VerbatimChar"/>
        </w:rPr>
        <w:t xml:space="preserve"> tibble        * 3.2.1   2023-03-20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6.1   2023-03-22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8    2023-03-24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1f91b81] 2023-04-21: CV plots for each variables</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4-25T22:52:31Z</dcterms:created>
  <dcterms:modified xsi:type="dcterms:W3CDTF">2023-04-25T22: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April 25,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